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8BE272" w14:textId="77777777" w:rsidR="00571663" w:rsidRPr="00F10BCC" w:rsidRDefault="00571663" w:rsidP="00571663">
      <w:pPr>
        <w:rPr>
          <w:rFonts w:ascii="Times New Roman" w:hAnsi="Times New Roman" w:cs="Times New Roman"/>
          <w:color w:val="FF0000"/>
        </w:rPr>
      </w:pPr>
      <w:r w:rsidRPr="00F10BCC">
        <w:rPr>
          <w:rFonts w:ascii="Times New Roman" w:hAnsi="Times New Roman" w:cs="Times New Roman"/>
          <w:color w:val="FF0000"/>
        </w:rPr>
        <w:t>We wish to express our appreciation to the reviewer</w:t>
      </w:r>
      <w:r w:rsidR="00905E76">
        <w:rPr>
          <w:rFonts w:ascii="Times New Roman" w:hAnsi="Times New Roman" w:cs="Times New Roman"/>
          <w:color w:val="FF0000"/>
        </w:rPr>
        <w:t>s</w:t>
      </w:r>
      <w:r w:rsidRPr="00F10BCC">
        <w:rPr>
          <w:rFonts w:ascii="Times New Roman" w:hAnsi="Times New Roman" w:cs="Times New Roman"/>
          <w:color w:val="FF0000"/>
        </w:rPr>
        <w:t xml:space="preserve"> for </w:t>
      </w:r>
      <w:r w:rsidR="00905E76">
        <w:rPr>
          <w:rFonts w:ascii="Times New Roman" w:hAnsi="Times New Roman" w:cs="Times New Roman"/>
          <w:color w:val="FF0000"/>
        </w:rPr>
        <w:t xml:space="preserve">their </w:t>
      </w:r>
      <w:r w:rsidRPr="00F10BCC">
        <w:rPr>
          <w:rFonts w:ascii="Times New Roman" w:hAnsi="Times New Roman" w:cs="Times New Roman"/>
          <w:color w:val="FF0000"/>
        </w:rPr>
        <w:t>insightful comments, which have hel</w:t>
      </w:r>
      <w:r w:rsidR="00590D80">
        <w:rPr>
          <w:rFonts w:ascii="Times New Roman" w:hAnsi="Times New Roman" w:cs="Times New Roman"/>
          <w:color w:val="FF0000"/>
        </w:rPr>
        <w:t xml:space="preserve">ped us </w:t>
      </w:r>
      <w:r w:rsidR="00E34C2F">
        <w:rPr>
          <w:rFonts w:ascii="Times New Roman" w:hAnsi="Times New Roman" w:cs="Times New Roman"/>
          <w:color w:val="FF0000"/>
        </w:rPr>
        <w:t>significantly improve the</w:t>
      </w:r>
      <w:r w:rsidRPr="00F10BCC">
        <w:rPr>
          <w:rFonts w:ascii="Times New Roman" w:hAnsi="Times New Roman" w:cs="Times New Roman"/>
          <w:color w:val="FF0000"/>
        </w:rPr>
        <w:t xml:space="preserve"> paper. The followings are our point-by-point responses:</w:t>
      </w:r>
    </w:p>
    <w:p w14:paraId="1E7B1C5D" w14:textId="77777777" w:rsidR="00386E73" w:rsidRPr="00F10BCC" w:rsidRDefault="00386E73" w:rsidP="00266F9A">
      <w:pPr>
        <w:rPr>
          <w:rFonts w:ascii="Times New Roman" w:hAnsi="Times New Roman" w:cs="Times New Roman"/>
        </w:rPr>
      </w:pPr>
    </w:p>
    <w:p w14:paraId="73FBD374" w14:textId="77777777" w:rsidR="00266F9A" w:rsidRPr="00103B0E" w:rsidRDefault="00B556BE" w:rsidP="00266F9A">
      <w:pPr>
        <w:rPr>
          <w:rFonts w:ascii="Times New Roman" w:hAnsi="Times New Roman" w:cs="Times New Roman"/>
          <w:b/>
        </w:rPr>
      </w:pPr>
      <w:r w:rsidRPr="00103B0E">
        <w:rPr>
          <w:rFonts w:ascii="Times New Roman" w:hAnsi="Times New Roman" w:cs="Times New Roman"/>
          <w:b/>
        </w:rPr>
        <w:t xml:space="preserve">&lt; </w:t>
      </w:r>
      <w:r w:rsidR="006A59B5" w:rsidRPr="00103B0E">
        <w:rPr>
          <w:rFonts w:ascii="Times New Roman" w:hAnsi="Times New Roman" w:cs="Times New Roman"/>
          <w:b/>
        </w:rPr>
        <w:t>Editorial comments</w:t>
      </w:r>
      <w:r w:rsidR="0011319C" w:rsidRPr="00103B0E">
        <w:rPr>
          <w:rFonts w:ascii="Times New Roman" w:hAnsi="Times New Roman" w:cs="Times New Roman"/>
          <w:b/>
        </w:rPr>
        <w:t xml:space="preserve"> &gt;</w:t>
      </w:r>
    </w:p>
    <w:p w14:paraId="1EEC07C6" w14:textId="77777777" w:rsidR="006A59B5" w:rsidRDefault="006A59B5" w:rsidP="00266F9A">
      <w:pPr>
        <w:rPr>
          <w:rFonts w:ascii="Times New Roman" w:hAnsi="Times New Roman" w:cs="Times New Roman"/>
          <w:b/>
        </w:rPr>
      </w:pPr>
    </w:p>
    <w:p w14:paraId="5FF2E981" w14:textId="77777777" w:rsidR="00C149C8" w:rsidRDefault="00386E73" w:rsidP="00266F9A">
      <w:pPr>
        <w:rPr>
          <w:rFonts w:ascii="Times New Roman" w:hAnsi="Times New Roman" w:cs="Times New Roman"/>
          <w:b/>
        </w:rPr>
      </w:pPr>
      <w:r w:rsidRPr="00F10BCC">
        <w:rPr>
          <w:rFonts w:ascii="Times New Roman" w:hAnsi="Times New Roman" w:cs="Times New Roman"/>
          <w:b/>
        </w:rPr>
        <w:t xml:space="preserve">Comment </w:t>
      </w:r>
      <w:r w:rsidR="00266F9A" w:rsidRPr="00F10BCC">
        <w:rPr>
          <w:rFonts w:ascii="Times New Roman" w:hAnsi="Times New Roman" w:cs="Times New Roman"/>
          <w:b/>
        </w:rPr>
        <w:t>1.</w:t>
      </w:r>
      <w:r w:rsidRPr="00F10BCC">
        <w:rPr>
          <w:rFonts w:ascii="Times New Roman" w:hAnsi="Times New Roman" w:cs="Times New Roman"/>
          <w:b/>
        </w:rPr>
        <w:tab/>
      </w:r>
    </w:p>
    <w:p w14:paraId="04F4EB02" w14:textId="77777777" w:rsidR="004F7605" w:rsidRDefault="006F184B" w:rsidP="006A59B5">
      <w:pPr>
        <w:rPr>
          <w:rFonts w:ascii="Times New Roman" w:hAnsi="Times New Roman" w:cs="Times New Roman"/>
        </w:rPr>
      </w:pPr>
      <w:r w:rsidRPr="006F184B">
        <w:rPr>
          <w:rFonts w:ascii="Times New Roman" w:hAnsi="Times New Roman" w:cs="Times New Roman"/>
        </w:rPr>
        <w:t>Please take this opportunity to thoroughly proofread the manuscript to ensure that there are no spelling or grammar issues.</w:t>
      </w:r>
    </w:p>
    <w:p w14:paraId="42E869D8" w14:textId="77777777" w:rsidR="00C149C8" w:rsidRDefault="00B556BE" w:rsidP="001E6FA6">
      <w:pPr>
        <w:rPr>
          <w:rFonts w:ascii="Times New Roman" w:hAnsi="Times New Roman" w:cs="Times New Roman"/>
          <w:b/>
          <w:color w:val="FF0000"/>
        </w:rPr>
      </w:pPr>
      <w:r>
        <w:rPr>
          <w:rFonts w:ascii="Times New Roman" w:hAnsi="Times New Roman" w:cs="Times New Roman"/>
          <w:b/>
          <w:color w:val="FF0000"/>
        </w:rPr>
        <w:t>Response 1.</w:t>
      </w:r>
      <w:r>
        <w:rPr>
          <w:rFonts w:ascii="Times New Roman" w:hAnsi="Times New Roman" w:cs="Times New Roman"/>
          <w:b/>
          <w:color w:val="FF0000"/>
        </w:rPr>
        <w:tab/>
      </w:r>
    </w:p>
    <w:p w14:paraId="69314D32" w14:textId="77777777" w:rsidR="00FB218E" w:rsidRDefault="004029CB" w:rsidP="006A59B5">
      <w:pPr>
        <w:rPr>
          <w:rFonts w:ascii="Times New Roman" w:hAnsi="Times New Roman" w:cs="Times New Roman"/>
          <w:color w:val="FF0000"/>
        </w:rPr>
      </w:pPr>
      <w:r>
        <w:rPr>
          <w:rFonts w:ascii="Times New Roman" w:hAnsi="Times New Roman" w:cs="Times New Roman"/>
          <w:color w:val="FF0000"/>
        </w:rPr>
        <w:t>Thank you very much for the comment</w:t>
      </w:r>
      <w:r w:rsidR="00301D63">
        <w:rPr>
          <w:rFonts w:ascii="Times New Roman" w:hAnsi="Times New Roman" w:cs="Times New Roman"/>
          <w:color w:val="FF0000"/>
        </w:rPr>
        <w:t xml:space="preserve">. </w:t>
      </w:r>
      <w:r w:rsidR="006F184B">
        <w:rPr>
          <w:rFonts w:ascii="Times New Roman" w:hAnsi="Times New Roman" w:cs="Times New Roman"/>
          <w:color w:val="FF0000"/>
        </w:rPr>
        <w:t>We have reviewed</w:t>
      </w:r>
      <w:r w:rsidR="002F2E20">
        <w:rPr>
          <w:rFonts w:ascii="Times New Roman" w:hAnsi="Times New Roman" w:cs="Times New Roman"/>
          <w:color w:val="FF0000"/>
        </w:rPr>
        <w:t xml:space="preserve"> to proofread the manuscript so that </w:t>
      </w:r>
      <w:r w:rsidR="004F73BB" w:rsidRPr="004F73BB">
        <w:rPr>
          <w:rFonts w:ascii="Times New Roman" w:hAnsi="Times New Roman" w:cs="Times New Roman"/>
          <w:color w:val="FF0000"/>
        </w:rPr>
        <w:t>there are no spelling or grammar issues.</w:t>
      </w:r>
    </w:p>
    <w:p w14:paraId="236B6D2E" w14:textId="77777777" w:rsidR="00DE66B4" w:rsidRPr="0076178D" w:rsidRDefault="00DE66B4" w:rsidP="001E6FA6">
      <w:pPr>
        <w:rPr>
          <w:rFonts w:ascii="Times New Roman" w:hAnsi="Times New Roman" w:cs="Times New Roman"/>
          <w:color w:val="FF0000"/>
        </w:rPr>
      </w:pPr>
    </w:p>
    <w:p w14:paraId="6B483468" w14:textId="77777777" w:rsidR="00C149C8" w:rsidRDefault="00386E73" w:rsidP="00266F9A">
      <w:pPr>
        <w:rPr>
          <w:rFonts w:ascii="Times New Roman" w:hAnsi="Times New Roman" w:cs="Times New Roman"/>
          <w:b/>
        </w:rPr>
      </w:pPr>
      <w:r w:rsidRPr="00F10BCC">
        <w:rPr>
          <w:rFonts w:ascii="Times New Roman" w:hAnsi="Times New Roman" w:cs="Times New Roman"/>
          <w:b/>
        </w:rPr>
        <w:t>Comment 2.</w:t>
      </w:r>
      <w:r w:rsidRPr="00F10BCC">
        <w:rPr>
          <w:rFonts w:ascii="Times New Roman" w:hAnsi="Times New Roman" w:cs="Times New Roman"/>
          <w:b/>
        </w:rPr>
        <w:tab/>
      </w:r>
    </w:p>
    <w:p w14:paraId="4C0F6A8C" w14:textId="77777777" w:rsidR="00266F9A" w:rsidRDefault="006F184B" w:rsidP="006A59B5">
      <w:pPr>
        <w:rPr>
          <w:rFonts w:ascii="Times New Roman" w:hAnsi="Times New Roman" w:cs="Times New Roman"/>
        </w:rPr>
      </w:pPr>
      <w:r w:rsidRPr="006F184B">
        <w:rPr>
          <w:rFonts w:ascii="Times New Roman" w:hAnsi="Times New Roman" w:cs="Times New Roman"/>
        </w:rPr>
        <w:t>Figure 4: Please provide a title for the whole figure in Fi</w:t>
      </w:r>
      <w:bookmarkStart w:id="0" w:name="_GoBack"/>
      <w:bookmarkEnd w:id="0"/>
      <w:r w:rsidRPr="006F184B">
        <w:rPr>
          <w:rFonts w:ascii="Times New Roman" w:hAnsi="Times New Roman" w:cs="Times New Roman"/>
        </w:rPr>
        <w:t>gure Legend.</w:t>
      </w:r>
    </w:p>
    <w:p w14:paraId="067764F0" w14:textId="77777777" w:rsidR="00C149C8" w:rsidRDefault="00131DE9" w:rsidP="00496C7E">
      <w:pPr>
        <w:widowControl/>
        <w:jc w:val="left"/>
        <w:rPr>
          <w:rFonts w:ascii="Times New Roman" w:hAnsi="Times New Roman" w:cs="Times New Roman"/>
          <w:b/>
          <w:color w:val="FF0000"/>
        </w:rPr>
      </w:pPr>
      <w:r>
        <w:rPr>
          <w:rFonts w:ascii="Times New Roman" w:hAnsi="Times New Roman" w:cs="Times New Roman"/>
          <w:b/>
          <w:color w:val="FF0000"/>
        </w:rPr>
        <w:t>Response 2.</w:t>
      </w:r>
    </w:p>
    <w:p w14:paraId="2D680A21" w14:textId="77777777" w:rsidR="006409C0" w:rsidRPr="00F10BCC" w:rsidRDefault="006A59B5" w:rsidP="006409C0">
      <w:pPr>
        <w:rPr>
          <w:rFonts w:ascii="Times New Roman" w:hAnsi="Times New Roman" w:cs="Times New Roman"/>
          <w:color w:val="FF0000"/>
        </w:rPr>
      </w:pPr>
      <w:r w:rsidRPr="006A59B5">
        <w:rPr>
          <w:rFonts w:ascii="Times New Roman" w:hAnsi="Times New Roman" w:cs="Times New Roman"/>
          <w:color w:val="FF0000"/>
        </w:rPr>
        <w:t xml:space="preserve">We have </w:t>
      </w:r>
      <w:r w:rsidR="002F2E20">
        <w:rPr>
          <w:rFonts w:ascii="Times New Roman" w:hAnsi="Times New Roman" w:cs="Times New Roman"/>
          <w:color w:val="FF0000"/>
        </w:rPr>
        <w:t>added a title for the whole figures in Figure 4.</w:t>
      </w:r>
    </w:p>
    <w:p w14:paraId="0B595DA5" w14:textId="77777777" w:rsidR="006A59B5" w:rsidRPr="00EE6777" w:rsidRDefault="006A59B5" w:rsidP="006A59B5">
      <w:pPr>
        <w:widowControl/>
        <w:jc w:val="left"/>
        <w:rPr>
          <w:rFonts w:ascii="Times New Roman" w:hAnsi="Times New Roman" w:cs="Times New Roman"/>
          <w:b/>
        </w:rPr>
      </w:pPr>
    </w:p>
    <w:p w14:paraId="7E6A4B9E" w14:textId="77777777" w:rsidR="006A59B5" w:rsidRPr="006409C0" w:rsidRDefault="006A59B5" w:rsidP="006A59B5">
      <w:pPr>
        <w:rPr>
          <w:rFonts w:ascii="Times New Roman" w:hAnsi="Times New Roman" w:cs="Times New Roman"/>
          <w:b/>
        </w:rPr>
      </w:pPr>
      <w:r w:rsidRPr="006409C0">
        <w:rPr>
          <w:rFonts w:ascii="Times New Roman" w:hAnsi="Times New Roman" w:cs="Times New Roman"/>
          <w:b/>
        </w:rPr>
        <w:t>Comment 3.</w:t>
      </w:r>
      <w:r w:rsidRPr="006409C0">
        <w:rPr>
          <w:rFonts w:ascii="Times New Roman" w:hAnsi="Times New Roman" w:cs="Times New Roman"/>
          <w:b/>
        </w:rPr>
        <w:tab/>
      </w:r>
    </w:p>
    <w:p w14:paraId="4EE3F3F1" w14:textId="77777777" w:rsidR="006F184B" w:rsidRDefault="006F184B" w:rsidP="006A59B5">
      <w:pPr>
        <w:rPr>
          <w:rFonts w:ascii="Times New Roman" w:hAnsi="Times New Roman"/>
        </w:rPr>
      </w:pPr>
      <w:r w:rsidRPr="006F184B">
        <w:rPr>
          <w:rFonts w:ascii="Times New Roman" w:hAnsi="Times New Roman"/>
        </w:rPr>
        <w:t>Figure 5: Please provide a title for the whole figure in Figure Legend.</w:t>
      </w:r>
    </w:p>
    <w:p w14:paraId="1A125505" w14:textId="77777777" w:rsidR="006A59B5" w:rsidRPr="00A30135" w:rsidRDefault="006A59B5" w:rsidP="006A59B5">
      <w:pPr>
        <w:rPr>
          <w:rFonts w:ascii="Times New Roman" w:hAnsi="Times New Roman" w:cs="Times New Roman"/>
          <w:color w:val="FF0000"/>
        </w:rPr>
      </w:pPr>
      <w:r w:rsidRPr="00A30135">
        <w:rPr>
          <w:rFonts w:ascii="Times New Roman" w:hAnsi="Times New Roman" w:cs="Times New Roman"/>
          <w:color w:val="FF0000"/>
        </w:rPr>
        <w:t>Response 3.</w:t>
      </w:r>
    </w:p>
    <w:p w14:paraId="4C546CF1" w14:textId="77777777" w:rsidR="002F2E20" w:rsidRPr="00F10BCC" w:rsidRDefault="002F2E20" w:rsidP="002F2E20">
      <w:pPr>
        <w:rPr>
          <w:rFonts w:ascii="Times New Roman" w:hAnsi="Times New Roman" w:cs="Times New Roman"/>
          <w:color w:val="FF0000"/>
        </w:rPr>
      </w:pPr>
      <w:r w:rsidRPr="006A59B5">
        <w:rPr>
          <w:rFonts w:ascii="Times New Roman" w:hAnsi="Times New Roman" w:cs="Times New Roman"/>
          <w:color w:val="FF0000"/>
        </w:rPr>
        <w:t xml:space="preserve">We have </w:t>
      </w:r>
      <w:r>
        <w:rPr>
          <w:rFonts w:ascii="Times New Roman" w:hAnsi="Times New Roman" w:cs="Times New Roman"/>
          <w:color w:val="FF0000"/>
        </w:rPr>
        <w:t>added a title for the whole figures in Figure 5.</w:t>
      </w:r>
    </w:p>
    <w:p w14:paraId="5DE4485E" w14:textId="77777777" w:rsidR="006A59B5" w:rsidRPr="002F2E20" w:rsidRDefault="006A59B5" w:rsidP="006A59B5">
      <w:pPr>
        <w:rPr>
          <w:rFonts w:ascii="Times New Roman" w:hAnsi="Times New Roman" w:cs="Times New Roman"/>
          <w:b/>
        </w:rPr>
      </w:pPr>
    </w:p>
    <w:p w14:paraId="19B930CB" w14:textId="77777777" w:rsidR="006A59B5" w:rsidRPr="006409C0" w:rsidRDefault="006A59B5" w:rsidP="006A59B5">
      <w:pPr>
        <w:rPr>
          <w:rFonts w:ascii="Times New Roman" w:hAnsi="Times New Roman" w:cs="Times New Roman"/>
          <w:b/>
        </w:rPr>
      </w:pPr>
      <w:r w:rsidRPr="006409C0">
        <w:rPr>
          <w:rFonts w:ascii="Times New Roman" w:hAnsi="Times New Roman" w:cs="Times New Roman"/>
          <w:b/>
        </w:rPr>
        <w:t>Comment 4.</w:t>
      </w:r>
      <w:r w:rsidRPr="006409C0">
        <w:rPr>
          <w:rFonts w:ascii="Times New Roman" w:hAnsi="Times New Roman" w:cs="Times New Roman"/>
          <w:b/>
        </w:rPr>
        <w:tab/>
      </w:r>
    </w:p>
    <w:p w14:paraId="70918BC6" w14:textId="77777777" w:rsidR="006A59B5" w:rsidRPr="006409C0" w:rsidRDefault="006F184B" w:rsidP="006A59B5">
      <w:pPr>
        <w:rPr>
          <w:rFonts w:ascii="Times New Roman" w:hAnsi="Times New Roman" w:cs="Times New Roman"/>
          <w:b/>
        </w:rPr>
      </w:pPr>
      <w:r w:rsidRPr="006F184B">
        <w:rPr>
          <w:rFonts w:ascii="Times New Roman" w:hAnsi="Times New Roman"/>
        </w:rPr>
        <w:t>Please do not highlight notes for filming.</w:t>
      </w:r>
    </w:p>
    <w:p w14:paraId="1AAC1555" w14:textId="77777777" w:rsidR="006A59B5" w:rsidRDefault="006A59B5" w:rsidP="006A59B5">
      <w:pPr>
        <w:rPr>
          <w:rFonts w:ascii="Times New Roman" w:hAnsi="Times New Roman" w:cs="Times New Roman"/>
          <w:b/>
          <w:color w:val="FF0000"/>
        </w:rPr>
      </w:pPr>
      <w:r>
        <w:rPr>
          <w:rFonts w:ascii="Times New Roman" w:hAnsi="Times New Roman" w:cs="Times New Roman"/>
          <w:b/>
          <w:color w:val="FF0000"/>
        </w:rPr>
        <w:t>Response 4.</w:t>
      </w:r>
    </w:p>
    <w:p w14:paraId="56BB0EA8" w14:textId="77777777" w:rsidR="006A59B5" w:rsidRDefault="0019193C" w:rsidP="006A59B5">
      <w:pPr>
        <w:rPr>
          <w:rFonts w:ascii="Times New Roman" w:hAnsi="Times New Roman" w:cs="Times New Roman"/>
          <w:color w:val="FF0000"/>
        </w:rPr>
      </w:pPr>
      <w:r w:rsidRPr="0019193C">
        <w:rPr>
          <w:rFonts w:ascii="Times New Roman" w:hAnsi="Times New Roman" w:cs="Times New Roman"/>
          <w:color w:val="FF0000"/>
        </w:rPr>
        <w:t xml:space="preserve">We have </w:t>
      </w:r>
      <w:r w:rsidR="0097019F">
        <w:rPr>
          <w:rFonts w:ascii="Times New Roman" w:hAnsi="Times New Roman" w:cs="Times New Roman"/>
          <w:color w:val="FF0000"/>
        </w:rPr>
        <w:t>fixed the corresponding sentences not to be the highlight.</w:t>
      </w:r>
    </w:p>
    <w:p w14:paraId="612E2662" w14:textId="77777777" w:rsidR="006A59B5" w:rsidRPr="00C3514E" w:rsidRDefault="006A59B5" w:rsidP="006A59B5">
      <w:pPr>
        <w:rPr>
          <w:rFonts w:ascii="Times New Roman" w:hAnsi="Times New Roman" w:cs="Times New Roman"/>
          <w:color w:val="FF0000"/>
        </w:rPr>
      </w:pPr>
    </w:p>
    <w:p w14:paraId="42837842" w14:textId="77777777" w:rsidR="006A59B5" w:rsidRDefault="006A59B5" w:rsidP="006A59B5">
      <w:pPr>
        <w:rPr>
          <w:rFonts w:ascii="Times New Roman" w:hAnsi="Times New Roman" w:cs="Times New Roman"/>
          <w:b/>
        </w:rPr>
      </w:pPr>
      <w:r w:rsidRPr="00F10BCC">
        <w:rPr>
          <w:rFonts w:ascii="Times New Roman" w:hAnsi="Times New Roman" w:cs="Times New Roman"/>
          <w:b/>
        </w:rPr>
        <w:t xml:space="preserve">Comment </w:t>
      </w:r>
      <w:r>
        <w:rPr>
          <w:rFonts w:ascii="Times New Roman" w:hAnsi="Times New Roman" w:cs="Times New Roman"/>
          <w:b/>
        </w:rPr>
        <w:t>5</w:t>
      </w:r>
      <w:r w:rsidRPr="00F10BCC">
        <w:rPr>
          <w:rFonts w:ascii="Times New Roman" w:hAnsi="Times New Roman" w:cs="Times New Roman"/>
          <w:b/>
        </w:rPr>
        <w:t>.</w:t>
      </w:r>
      <w:r>
        <w:rPr>
          <w:rFonts w:ascii="Times New Roman" w:hAnsi="Times New Roman" w:cs="Times New Roman"/>
          <w:b/>
        </w:rPr>
        <w:tab/>
      </w:r>
    </w:p>
    <w:p w14:paraId="48A96314" w14:textId="77777777" w:rsidR="006A59B5" w:rsidRPr="006409C0" w:rsidRDefault="006F184B" w:rsidP="006A59B5">
      <w:pPr>
        <w:rPr>
          <w:rFonts w:ascii="Times New Roman" w:hAnsi="Times New Roman" w:cs="Times New Roman"/>
          <w:b/>
        </w:rPr>
      </w:pPr>
      <w:r w:rsidRPr="006F184B">
        <w:rPr>
          <w:rFonts w:ascii="Times New Roman" w:hAnsi="Times New Roman"/>
        </w:rPr>
        <w:t>Step 1.2.1: Please add more details to your protocol steps. Please ensure you answer the “how” question, i.e., how is the step performed? Alternatively, add references to published material specifying how to perform the protocol action</w:t>
      </w:r>
      <w:r>
        <w:rPr>
          <w:rFonts w:ascii="Times New Roman" w:hAnsi="Times New Roman"/>
        </w:rPr>
        <w:t>.</w:t>
      </w:r>
    </w:p>
    <w:p w14:paraId="254ACDB5" w14:textId="77777777" w:rsidR="006A59B5" w:rsidRDefault="006A59B5" w:rsidP="006A59B5">
      <w:pPr>
        <w:rPr>
          <w:rFonts w:ascii="Times New Roman" w:hAnsi="Times New Roman" w:cs="Times New Roman"/>
          <w:b/>
        </w:rPr>
      </w:pPr>
      <w:r>
        <w:rPr>
          <w:rFonts w:ascii="Times New Roman" w:hAnsi="Times New Roman" w:cs="Times New Roman"/>
          <w:b/>
          <w:color w:val="FF0000"/>
        </w:rPr>
        <w:t>Response 5.</w:t>
      </w:r>
    </w:p>
    <w:p w14:paraId="41C2719E" w14:textId="3A2B3FEE" w:rsidR="006A59B5" w:rsidRDefault="006A59B5" w:rsidP="006A59B5">
      <w:pPr>
        <w:rPr>
          <w:rFonts w:ascii="Times New Roman" w:hAnsi="Times New Roman" w:cs="Times New Roman"/>
          <w:color w:val="FF0000"/>
        </w:rPr>
      </w:pPr>
      <w:r w:rsidRPr="00A30135">
        <w:rPr>
          <w:rFonts w:ascii="Times New Roman" w:hAnsi="Times New Roman" w:cs="Times New Roman"/>
          <w:color w:val="FF0000"/>
        </w:rPr>
        <w:t xml:space="preserve">We have </w:t>
      </w:r>
      <w:r w:rsidR="0060353A">
        <w:rPr>
          <w:rFonts w:ascii="Times New Roman" w:hAnsi="Times New Roman" w:cs="Times New Roman"/>
          <w:color w:val="FF0000"/>
        </w:rPr>
        <w:t>added more</w:t>
      </w:r>
      <w:r w:rsidR="00717806">
        <w:rPr>
          <w:rFonts w:ascii="Times New Roman" w:hAnsi="Times New Roman" w:cs="Times New Roman"/>
          <w:color w:val="FF0000"/>
        </w:rPr>
        <w:t xml:space="preserve"> details </w:t>
      </w:r>
      <w:r w:rsidR="007275D4">
        <w:rPr>
          <w:rFonts w:ascii="Times New Roman" w:hAnsi="Times New Roman" w:cs="Times New Roman"/>
          <w:color w:val="FF0000"/>
        </w:rPr>
        <w:t>and answer</w:t>
      </w:r>
      <w:r w:rsidR="00512EC7">
        <w:rPr>
          <w:rFonts w:ascii="Times New Roman" w:hAnsi="Times New Roman" w:cs="Times New Roman"/>
          <w:color w:val="FF0000"/>
        </w:rPr>
        <w:t>ed</w:t>
      </w:r>
      <w:r w:rsidR="007275D4">
        <w:rPr>
          <w:rFonts w:ascii="Times New Roman" w:hAnsi="Times New Roman" w:cs="Times New Roman"/>
          <w:color w:val="FF0000"/>
        </w:rPr>
        <w:t xml:space="preserve"> the “how” questions </w:t>
      </w:r>
      <w:r w:rsidR="00717806">
        <w:rPr>
          <w:rFonts w:ascii="Times New Roman" w:hAnsi="Times New Roman" w:cs="Times New Roman"/>
          <w:color w:val="FF0000"/>
        </w:rPr>
        <w:t xml:space="preserve">in </w:t>
      </w:r>
      <w:r w:rsidR="00D268EB">
        <w:rPr>
          <w:rFonts w:ascii="Times New Roman" w:hAnsi="Times New Roman" w:cs="Times New Roman"/>
          <w:color w:val="FF0000"/>
        </w:rPr>
        <w:t>the Step 1.2.1.</w:t>
      </w:r>
      <w:r w:rsidR="006232A3" w:rsidRPr="006232A3">
        <w:rPr>
          <w:rFonts w:ascii="Times New Roman" w:hAnsi="Times New Roman" w:cs="Times New Roman"/>
          <w:color w:val="FF0000"/>
        </w:rPr>
        <w:t xml:space="preserve"> </w:t>
      </w:r>
      <w:r w:rsidR="006232A3">
        <w:rPr>
          <w:rFonts w:ascii="Times New Roman" w:hAnsi="Times New Roman" w:cs="Times New Roman"/>
          <w:color w:val="FF0000"/>
        </w:rPr>
        <w:t>(</w:t>
      </w:r>
      <w:r w:rsidR="00C63D43">
        <w:rPr>
          <w:rFonts w:ascii="Times New Roman" w:hAnsi="Times New Roman" w:cs="Times New Roman"/>
          <w:color w:val="FF0000"/>
        </w:rPr>
        <w:t>Lines: 121</w:t>
      </w:r>
      <w:r w:rsidR="006232A3">
        <w:rPr>
          <w:rFonts w:ascii="Times New Roman" w:hAnsi="Times New Roman" w:cs="Times New Roman"/>
          <w:color w:val="FF0000"/>
        </w:rPr>
        <w:t>-1</w:t>
      </w:r>
      <w:r w:rsidR="00C63D43">
        <w:rPr>
          <w:rFonts w:ascii="Times New Roman" w:hAnsi="Times New Roman" w:cs="Times New Roman"/>
          <w:color w:val="FF0000"/>
        </w:rPr>
        <w:t>24</w:t>
      </w:r>
      <w:r w:rsidR="006232A3">
        <w:rPr>
          <w:rFonts w:ascii="Times New Roman" w:hAnsi="Times New Roman" w:cs="Times New Roman"/>
          <w:color w:val="FF0000"/>
        </w:rPr>
        <w:t>)</w:t>
      </w:r>
    </w:p>
    <w:p w14:paraId="5B8DA492" w14:textId="77777777" w:rsidR="006A59B5" w:rsidRPr="00512EC7" w:rsidRDefault="006A59B5" w:rsidP="006A59B5">
      <w:pPr>
        <w:rPr>
          <w:rFonts w:ascii="Times New Roman" w:hAnsi="Times New Roman" w:cs="Times New Roman"/>
          <w:b/>
        </w:rPr>
      </w:pPr>
    </w:p>
    <w:p w14:paraId="63EF5DA3" w14:textId="77777777" w:rsidR="00F31286" w:rsidRDefault="00F31286">
      <w:pPr>
        <w:widowControl/>
        <w:jc w:val="left"/>
        <w:rPr>
          <w:rFonts w:ascii="Times New Roman" w:hAnsi="Times New Roman" w:cs="Times New Roman"/>
          <w:b/>
        </w:rPr>
      </w:pPr>
      <w:r>
        <w:rPr>
          <w:rFonts w:ascii="Times New Roman" w:hAnsi="Times New Roman" w:cs="Times New Roman"/>
          <w:b/>
        </w:rPr>
        <w:br w:type="page"/>
      </w:r>
    </w:p>
    <w:p w14:paraId="70E825EE" w14:textId="77777777" w:rsidR="006A59B5" w:rsidRPr="006409C0" w:rsidRDefault="006A59B5" w:rsidP="006A59B5">
      <w:pPr>
        <w:rPr>
          <w:rFonts w:ascii="Times New Roman" w:hAnsi="Times New Roman" w:cs="Times New Roman"/>
          <w:b/>
        </w:rPr>
      </w:pPr>
      <w:r w:rsidRPr="006409C0">
        <w:rPr>
          <w:rFonts w:ascii="Times New Roman" w:hAnsi="Times New Roman" w:cs="Times New Roman"/>
          <w:b/>
        </w:rPr>
        <w:lastRenderedPageBreak/>
        <w:t>Comment 6.</w:t>
      </w:r>
      <w:r w:rsidRPr="006409C0">
        <w:rPr>
          <w:rFonts w:ascii="Times New Roman" w:hAnsi="Times New Roman" w:cs="Times New Roman"/>
          <w:b/>
        </w:rPr>
        <w:tab/>
      </w:r>
    </w:p>
    <w:p w14:paraId="150414FF" w14:textId="77777777" w:rsidR="006F184B" w:rsidRDefault="006F184B" w:rsidP="006A59B5">
      <w:pPr>
        <w:rPr>
          <w:rFonts w:ascii="Times New Roman" w:hAnsi="Times New Roman"/>
        </w:rPr>
      </w:pPr>
      <w:r w:rsidRPr="006F184B">
        <w:rPr>
          <w:rFonts w:ascii="Times New Roman" w:hAnsi="Times New Roman"/>
        </w:rPr>
        <w:t>1.2.5: What’s the concentration of NMD-3? What’s the solvent?</w:t>
      </w:r>
    </w:p>
    <w:p w14:paraId="58A64617" w14:textId="77777777" w:rsidR="006A59B5" w:rsidRDefault="006A59B5" w:rsidP="006A59B5">
      <w:pPr>
        <w:rPr>
          <w:rFonts w:ascii="Times New Roman" w:hAnsi="Times New Roman" w:cs="Times New Roman"/>
          <w:b/>
          <w:color w:val="FF0000"/>
        </w:rPr>
      </w:pPr>
      <w:r>
        <w:rPr>
          <w:rFonts w:ascii="Times New Roman" w:hAnsi="Times New Roman" w:cs="Times New Roman"/>
          <w:b/>
          <w:color w:val="FF0000"/>
        </w:rPr>
        <w:t>Response 6.</w:t>
      </w:r>
    </w:p>
    <w:p w14:paraId="7DDBB6D2" w14:textId="77777777" w:rsidR="0009509D" w:rsidRDefault="006A59B5" w:rsidP="006A59B5">
      <w:pPr>
        <w:rPr>
          <w:rFonts w:ascii="Times New Roman" w:hAnsi="Times New Roman" w:cs="Times New Roman"/>
          <w:color w:val="FF0000"/>
        </w:rPr>
      </w:pPr>
      <w:r w:rsidRPr="00A30135">
        <w:rPr>
          <w:rFonts w:ascii="Times New Roman" w:hAnsi="Times New Roman" w:cs="Times New Roman"/>
          <w:color w:val="FF0000"/>
        </w:rPr>
        <w:t xml:space="preserve">We have </w:t>
      </w:r>
      <w:r w:rsidR="0009509D">
        <w:rPr>
          <w:rFonts w:ascii="Times New Roman" w:hAnsi="Times New Roman" w:cs="Times New Roman"/>
          <w:color w:val="FF0000"/>
        </w:rPr>
        <w:t>added the concentration and the solvent.</w:t>
      </w:r>
      <w:r w:rsidR="00BC420F">
        <w:rPr>
          <w:rFonts w:ascii="Times New Roman" w:hAnsi="Times New Roman" w:cs="Times New Roman" w:hint="eastAsia"/>
          <w:color w:val="FF0000"/>
        </w:rPr>
        <w:t xml:space="preserve"> </w:t>
      </w:r>
      <w:r w:rsidR="00BC420F">
        <w:rPr>
          <w:rFonts w:ascii="Times New Roman" w:hAnsi="Times New Roman" w:cs="Times New Roman"/>
          <w:color w:val="FF0000"/>
        </w:rPr>
        <w:t>(Line: 138)</w:t>
      </w:r>
    </w:p>
    <w:p w14:paraId="710187A7" w14:textId="77777777" w:rsidR="006A59B5" w:rsidRDefault="0009509D" w:rsidP="006A59B5">
      <w:pPr>
        <w:rPr>
          <w:rFonts w:ascii="Times New Roman" w:hAnsi="Times New Roman" w:cs="Times New Roman"/>
          <w:b/>
        </w:rPr>
      </w:pPr>
      <w:r>
        <w:rPr>
          <w:rFonts w:ascii="Times New Roman" w:hAnsi="Times New Roman" w:cs="Times New Roman"/>
          <w:b/>
        </w:rPr>
        <w:t xml:space="preserve"> </w:t>
      </w:r>
    </w:p>
    <w:p w14:paraId="62BE0B20" w14:textId="77777777" w:rsidR="006A59B5" w:rsidRDefault="006A59B5" w:rsidP="006A59B5">
      <w:pPr>
        <w:rPr>
          <w:rFonts w:ascii="Times New Roman" w:hAnsi="Times New Roman" w:cs="Times New Roman"/>
          <w:b/>
        </w:rPr>
      </w:pPr>
      <w:r w:rsidRPr="00F10BCC">
        <w:rPr>
          <w:rFonts w:ascii="Times New Roman" w:hAnsi="Times New Roman" w:cs="Times New Roman"/>
          <w:b/>
        </w:rPr>
        <w:t xml:space="preserve">Comment </w:t>
      </w:r>
      <w:r>
        <w:rPr>
          <w:rFonts w:ascii="Times New Roman" w:hAnsi="Times New Roman" w:cs="Times New Roman"/>
          <w:b/>
        </w:rPr>
        <w:t>7</w:t>
      </w:r>
      <w:r w:rsidRPr="00F10BCC">
        <w:rPr>
          <w:rFonts w:ascii="Times New Roman" w:hAnsi="Times New Roman" w:cs="Times New Roman"/>
          <w:b/>
        </w:rPr>
        <w:t>.</w:t>
      </w:r>
      <w:r>
        <w:rPr>
          <w:rFonts w:ascii="Times New Roman" w:hAnsi="Times New Roman" w:cs="Times New Roman"/>
          <w:b/>
        </w:rPr>
        <w:tab/>
      </w:r>
    </w:p>
    <w:p w14:paraId="2FBDB566" w14:textId="77777777" w:rsidR="006F184B" w:rsidRDefault="006F184B" w:rsidP="006A59B5">
      <w:pPr>
        <w:rPr>
          <w:rFonts w:ascii="Times New Roman" w:hAnsi="Times New Roman"/>
        </w:rPr>
      </w:pPr>
      <w:r w:rsidRPr="006F184B">
        <w:rPr>
          <w:rFonts w:ascii="Times New Roman" w:hAnsi="Times New Roman"/>
        </w:rPr>
        <w:t>1.3.1: What’s the concentration of acrylic resin?</w:t>
      </w:r>
    </w:p>
    <w:p w14:paraId="1BE4DDAD" w14:textId="77777777" w:rsidR="006A59B5" w:rsidRDefault="006A59B5" w:rsidP="006A59B5">
      <w:pPr>
        <w:rPr>
          <w:rFonts w:ascii="Times New Roman" w:hAnsi="Times New Roman" w:cs="Times New Roman"/>
          <w:b/>
        </w:rPr>
      </w:pPr>
      <w:r>
        <w:rPr>
          <w:rFonts w:ascii="Times New Roman" w:hAnsi="Times New Roman" w:cs="Times New Roman"/>
          <w:b/>
          <w:color w:val="FF0000"/>
        </w:rPr>
        <w:t>Response 7.</w:t>
      </w:r>
    </w:p>
    <w:p w14:paraId="36190499" w14:textId="77777777" w:rsidR="006A59B5" w:rsidRDefault="00F31286" w:rsidP="006A59B5">
      <w:pPr>
        <w:rPr>
          <w:rFonts w:ascii="Times New Roman" w:hAnsi="Times New Roman" w:cs="Times New Roman"/>
          <w:color w:val="FF0000"/>
        </w:rPr>
      </w:pPr>
      <w:r w:rsidRPr="00A30135">
        <w:rPr>
          <w:rFonts w:ascii="Times New Roman" w:hAnsi="Times New Roman" w:cs="Times New Roman"/>
          <w:color w:val="FF0000"/>
        </w:rPr>
        <w:t xml:space="preserve">We have </w:t>
      </w:r>
      <w:r>
        <w:rPr>
          <w:rFonts w:ascii="Times New Roman" w:hAnsi="Times New Roman" w:cs="Times New Roman"/>
          <w:color w:val="FF0000"/>
        </w:rPr>
        <w:t>added the concentration</w:t>
      </w:r>
      <w:r w:rsidRPr="00A30135">
        <w:rPr>
          <w:rFonts w:ascii="Times New Roman" w:hAnsi="Times New Roman" w:cs="Times New Roman"/>
          <w:color w:val="FF0000"/>
        </w:rPr>
        <w:t xml:space="preserve"> </w:t>
      </w:r>
      <w:r>
        <w:rPr>
          <w:rFonts w:ascii="Times New Roman" w:hAnsi="Times New Roman" w:cs="Times New Roman"/>
          <w:color w:val="FF0000"/>
        </w:rPr>
        <w:t>of acrylic resin.</w:t>
      </w:r>
      <w:r w:rsidR="00BC420F" w:rsidRPr="00BC420F">
        <w:rPr>
          <w:rFonts w:ascii="Times New Roman" w:hAnsi="Times New Roman" w:cs="Times New Roman"/>
          <w:color w:val="FF0000"/>
        </w:rPr>
        <w:t xml:space="preserve"> </w:t>
      </w:r>
      <w:r w:rsidR="00BC420F">
        <w:rPr>
          <w:rFonts w:ascii="Times New Roman" w:hAnsi="Times New Roman" w:cs="Times New Roman"/>
          <w:color w:val="FF0000"/>
        </w:rPr>
        <w:t>(Line: 165)</w:t>
      </w:r>
    </w:p>
    <w:p w14:paraId="78D237BF" w14:textId="77777777" w:rsidR="00A501E2" w:rsidRDefault="00A501E2" w:rsidP="00C8687B">
      <w:pPr>
        <w:rPr>
          <w:rFonts w:ascii="Times New Roman" w:hAnsi="Times New Roman" w:cs="Times New Roman"/>
          <w:color w:val="FF0000"/>
        </w:rPr>
      </w:pPr>
    </w:p>
    <w:p w14:paraId="33B1963F" w14:textId="77777777" w:rsidR="00F31286" w:rsidRDefault="00F31286" w:rsidP="00C8687B">
      <w:pPr>
        <w:rPr>
          <w:rFonts w:ascii="Times New Roman" w:hAnsi="Times New Roman" w:cs="Times New Roman"/>
          <w:color w:val="FF0000"/>
        </w:rPr>
      </w:pPr>
    </w:p>
    <w:p w14:paraId="3EDDAC1B" w14:textId="77777777" w:rsidR="00A501E2" w:rsidRPr="00395788" w:rsidRDefault="00905E76" w:rsidP="00A501E2">
      <w:pPr>
        <w:rPr>
          <w:rFonts w:ascii="Times New Roman" w:hAnsi="Times New Roman" w:cs="Times New Roman"/>
          <w:color w:val="FF0000"/>
        </w:rPr>
      </w:pPr>
      <w:r>
        <w:rPr>
          <w:rFonts w:ascii="Times New Roman" w:hAnsi="Times New Roman" w:cs="Times New Roman"/>
          <w:color w:val="FF0000"/>
        </w:rPr>
        <w:t>We wish to thank the reviewer</w:t>
      </w:r>
      <w:r>
        <w:rPr>
          <w:rFonts w:ascii="Times New Roman" w:hAnsi="Times New Roman" w:cs="Times New Roman" w:hint="eastAsia"/>
          <w:color w:val="FF0000"/>
        </w:rPr>
        <w:t>s</w:t>
      </w:r>
      <w:r w:rsidR="00A501E2" w:rsidRPr="00395788">
        <w:rPr>
          <w:rFonts w:ascii="Times New Roman" w:hAnsi="Times New Roman" w:cs="Times New Roman"/>
          <w:color w:val="FF0000"/>
        </w:rPr>
        <w:t xml:space="preserve"> again for </w:t>
      </w:r>
      <w:r w:rsidR="00A501E2">
        <w:rPr>
          <w:rFonts w:ascii="Times New Roman" w:hAnsi="Times New Roman" w:cs="Times New Roman"/>
          <w:color w:val="FF0000"/>
        </w:rPr>
        <w:t xml:space="preserve">the </w:t>
      </w:r>
      <w:r w:rsidR="00A501E2" w:rsidRPr="00395788">
        <w:rPr>
          <w:rFonts w:ascii="Times New Roman" w:hAnsi="Times New Roman" w:cs="Times New Roman"/>
          <w:color w:val="FF0000"/>
        </w:rPr>
        <w:t>valuable comments.</w:t>
      </w:r>
    </w:p>
    <w:p w14:paraId="59204AA5" w14:textId="77777777" w:rsidR="00A501E2" w:rsidRPr="00A501E2" w:rsidRDefault="00A501E2" w:rsidP="00C8687B">
      <w:pPr>
        <w:rPr>
          <w:rFonts w:ascii="Times New Roman" w:hAnsi="Times New Roman" w:cs="Times New Roman"/>
        </w:rPr>
      </w:pPr>
    </w:p>
    <w:sectPr w:rsidR="00A501E2" w:rsidRPr="00A501E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5F0F2" w14:textId="77777777" w:rsidR="002E031A" w:rsidRDefault="002E031A" w:rsidP="000B4DF6">
      <w:r>
        <w:separator/>
      </w:r>
    </w:p>
  </w:endnote>
  <w:endnote w:type="continuationSeparator" w:id="0">
    <w:p w14:paraId="5DE4B2A5" w14:textId="77777777" w:rsidR="002E031A" w:rsidRDefault="002E031A" w:rsidP="000B4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4F662" w14:textId="77777777" w:rsidR="002E031A" w:rsidRDefault="002E031A" w:rsidP="000B4DF6">
      <w:r>
        <w:separator/>
      </w:r>
    </w:p>
  </w:footnote>
  <w:footnote w:type="continuationSeparator" w:id="0">
    <w:p w14:paraId="048539E1" w14:textId="77777777" w:rsidR="002E031A" w:rsidRDefault="002E031A" w:rsidP="000B4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71506"/>
    <w:multiLevelType w:val="hybridMultilevel"/>
    <w:tmpl w:val="BD24A430"/>
    <w:lvl w:ilvl="0" w:tplc="975C0D3A">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 w15:restartNumberingAfterBreak="0">
    <w:nsid w:val="43FE185E"/>
    <w:multiLevelType w:val="hybridMultilevel"/>
    <w:tmpl w:val="4B2C5ABA"/>
    <w:lvl w:ilvl="0" w:tplc="41E67BA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778A34A1"/>
    <w:multiLevelType w:val="hybridMultilevel"/>
    <w:tmpl w:val="B8562CBE"/>
    <w:lvl w:ilvl="0" w:tplc="33AC9E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8DA1A28"/>
    <w:multiLevelType w:val="hybridMultilevel"/>
    <w:tmpl w:val="9588F0EA"/>
    <w:lvl w:ilvl="0" w:tplc="653AD4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9C12376"/>
    <w:multiLevelType w:val="hybridMultilevel"/>
    <w:tmpl w:val="5896DA6A"/>
    <w:lvl w:ilvl="0" w:tplc="EF54252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A9453A0"/>
    <w:multiLevelType w:val="hybridMultilevel"/>
    <w:tmpl w:val="05A84E6C"/>
    <w:lvl w:ilvl="0" w:tplc="A6EC43B0">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4"/>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MTU3srQwNbS0NDFV0lEKTi0uzszPAykwsqgFADzZ/EMtAAAA"/>
  </w:docVars>
  <w:rsids>
    <w:rsidRoot w:val="00266F9A"/>
    <w:rsid w:val="00011EF1"/>
    <w:rsid w:val="00016F05"/>
    <w:rsid w:val="00020AA6"/>
    <w:rsid w:val="00032690"/>
    <w:rsid w:val="00034C4C"/>
    <w:rsid w:val="00035B7D"/>
    <w:rsid w:val="00036AB3"/>
    <w:rsid w:val="00044E02"/>
    <w:rsid w:val="00051178"/>
    <w:rsid w:val="00052C3A"/>
    <w:rsid w:val="00072B87"/>
    <w:rsid w:val="00082CE0"/>
    <w:rsid w:val="00083D2F"/>
    <w:rsid w:val="0009509D"/>
    <w:rsid w:val="000A2940"/>
    <w:rsid w:val="000A521E"/>
    <w:rsid w:val="000A7212"/>
    <w:rsid w:val="000B4DF6"/>
    <w:rsid w:val="000C5C09"/>
    <w:rsid w:val="000C5D4F"/>
    <w:rsid w:val="000D6214"/>
    <w:rsid w:val="000E7826"/>
    <w:rsid w:val="00102EA9"/>
    <w:rsid w:val="00103B0E"/>
    <w:rsid w:val="00111FC4"/>
    <w:rsid w:val="0011319C"/>
    <w:rsid w:val="00121B35"/>
    <w:rsid w:val="00127278"/>
    <w:rsid w:val="00131DE9"/>
    <w:rsid w:val="001450F8"/>
    <w:rsid w:val="00147DA6"/>
    <w:rsid w:val="001624C5"/>
    <w:rsid w:val="0019193C"/>
    <w:rsid w:val="001A6A80"/>
    <w:rsid w:val="001B3CDD"/>
    <w:rsid w:val="001B6B8C"/>
    <w:rsid w:val="001C1D9C"/>
    <w:rsid w:val="001D2B11"/>
    <w:rsid w:val="001D5873"/>
    <w:rsid w:val="001E38E6"/>
    <w:rsid w:val="001E6107"/>
    <w:rsid w:val="001E6FA6"/>
    <w:rsid w:val="001E78FE"/>
    <w:rsid w:val="001F247D"/>
    <w:rsid w:val="001F26BF"/>
    <w:rsid w:val="001F6295"/>
    <w:rsid w:val="002048CA"/>
    <w:rsid w:val="00205C0E"/>
    <w:rsid w:val="00213556"/>
    <w:rsid w:val="00227508"/>
    <w:rsid w:val="00236E0C"/>
    <w:rsid w:val="00246A1B"/>
    <w:rsid w:val="00250A67"/>
    <w:rsid w:val="002548E1"/>
    <w:rsid w:val="00262D93"/>
    <w:rsid w:val="00263BFE"/>
    <w:rsid w:val="00266F9A"/>
    <w:rsid w:val="00273502"/>
    <w:rsid w:val="002838B2"/>
    <w:rsid w:val="002850E2"/>
    <w:rsid w:val="0029224C"/>
    <w:rsid w:val="00293CD0"/>
    <w:rsid w:val="002948BE"/>
    <w:rsid w:val="00295C13"/>
    <w:rsid w:val="002A1FFD"/>
    <w:rsid w:val="002C130C"/>
    <w:rsid w:val="002C3C26"/>
    <w:rsid w:val="002C6F5A"/>
    <w:rsid w:val="002E031A"/>
    <w:rsid w:val="002E11B3"/>
    <w:rsid w:val="002E4E11"/>
    <w:rsid w:val="002F06A8"/>
    <w:rsid w:val="002F2E20"/>
    <w:rsid w:val="002F513E"/>
    <w:rsid w:val="00301D63"/>
    <w:rsid w:val="00325903"/>
    <w:rsid w:val="003260DD"/>
    <w:rsid w:val="003321E3"/>
    <w:rsid w:val="00335FD8"/>
    <w:rsid w:val="00343AA3"/>
    <w:rsid w:val="00350EEA"/>
    <w:rsid w:val="00374612"/>
    <w:rsid w:val="00375047"/>
    <w:rsid w:val="00381D7F"/>
    <w:rsid w:val="0038237A"/>
    <w:rsid w:val="00386E73"/>
    <w:rsid w:val="00390235"/>
    <w:rsid w:val="00395788"/>
    <w:rsid w:val="00397E03"/>
    <w:rsid w:val="003C77C9"/>
    <w:rsid w:val="003D1580"/>
    <w:rsid w:val="003D38BA"/>
    <w:rsid w:val="003E1C97"/>
    <w:rsid w:val="003E38EA"/>
    <w:rsid w:val="003E3BEF"/>
    <w:rsid w:val="003F2A7F"/>
    <w:rsid w:val="003F7664"/>
    <w:rsid w:val="00402211"/>
    <w:rsid w:val="004029CB"/>
    <w:rsid w:val="00410EFE"/>
    <w:rsid w:val="00422BB2"/>
    <w:rsid w:val="00423B82"/>
    <w:rsid w:val="00433089"/>
    <w:rsid w:val="004334D3"/>
    <w:rsid w:val="00455773"/>
    <w:rsid w:val="0045763D"/>
    <w:rsid w:val="00476944"/>
    <w:rsid w:val="0048260E"/>
    <w:rsid w:val="00494501"/>
    <w:rsid w:val="00496C7E"/>
    <w:rsid w:val="004A0683"/>
    <w:rsid w:val="004A1154"/>
    <w:rsid w:val="004A18BA"/>
    <w:rsid w:val="004A75DB"/>
    <w:rsid w:val="004B1EB5"/>
    <w:rsid w:val="004B2DA2"/>
    <w:rsid w:val="004C73EA"/>
    <w:rsid w:val="004D4879"/>
    <w:rsid w:val="004D518C"/>
    <w:rsid w:val="004E0076"/>
    <w:rsid w:val="004E0B2C"/>
    <w:rsid w:val="004E4304"/>
    <w:rsid w:val="004E50F2"/>
    <w:rsid w:val="004F5AEE"/>
    <w:rsid w:val="004F73BB"/>
    <w:rsid w:val="004F7605"/>
    <w:rsid w:val="005100DA"/>
    <w:rsid w:val="00512EC7"/>
    <w:rsid w:val="005227C5"/>
    <w:rsid w:val="0052574A"/>
    <w:rsid w:val="00527645"/>
    <w:rsid w:val="00532E36"/>
    <w:rsid w:val="00533C50"/>
    <w:rsid w:val="00543391"/>
    <w:rsid w:val="00545458"/>
    <w:rsid w:val="00551C8C"/>
    <w:rsid w:val="00554F61"/>
    <w:rsid w:val="0056613B"/>
    <w:rsid w:val="00571663"/>
    <w:rsid w:val="00572830"/>
    <w:rsid w:val="00574DD5"/>
    <w:rsid w:val="00576782"/>
    <w:rsid w:val="00587053"/>
    <w:rsid w:val="005871D1"/>
    <w:rsid w:val="00590D80"/>
    <w:rsid w:val="0059427E"/>
    <w:rsid w:val="00594D14"/>
    <w:rsid w:val="005A4B96"/>
    <w:rsid w:val="005B1739"/>
    <w:rsid w:val="005C0BFF"/>
    <w:rsid w:val="005C7C52"/>
    <w:rsid w:val="005E4F62"/>
    <w:rsid w:val="005E5909"/>
    <w:rsid w:val="005F0FB9"/>
    <w:rsid w:val="005F650A"/>
    <w:rsid w:val="0060353A"/>
    <w:rsid w:val="006051D4"/>
    <w:rsid w:val="00606D38"/>
    <w:rsid w:val="00620213"/>
    <w:rsid w:val="00620F31"/>
    <w:rsid w:val="006222B1"/>
    <w:rsid w:val="0062293A"/>
    <w:rsid w:val="006232A3"/>
    <w:rsid w:val="00624F61"/>
    <w:rsid w:val="00632F41"/>
    <w:rsid w:val="006409C0"/>
    <w:rsid w:val="00647944"/>
    <w:rsid w:val="0065361C"/>
    <w:rsid w:val="0065429F"/>
    <w:rsid w:val="00657D84"/>
    <w:rsid w:val="006622BA"/>
    <w:rsid w:val="006661B4"/>
    <w:rsid w:val="0067440C"/>
    <w:rsid w:val="00676D3F"/>
    <w:rsid w:val="006803D9"/>
    <w:rsid w:val="006860AA"/>
    <w:rsid w:val="006925D2"/>
    <w:rsid w:val="006A4833"/>
    <w:rsid w:val="006A59B5"/>
    <w:rsid w:val="006A61A0"/>
    <w:rsid w:val="006B0874"/>
    <w:rsid w:val="006D1918"/>
    <w:rsid w:val="006D4E13"/>
    <w:rsid w:val="006D6E15"/>
    <w:rsid w:val="006E5CFF"/>
    <w:rsid w:val="006E72D5"/>
    <w:rsid w:val="006F0E98"/>
    <w:rsid w:val="006F184B"/>
    <w:rsid w:val="006F4BB5"/>
    <w:rsid w:val="006F78AC"/>
    <w:rsid w:val="00701D04"/>
    <w:rsid w:val="00713329"/>
    <w:rsid w:val="007138AE"/>
    <w:rsid w:val="00714F04"/>
    <w:rsid w:val="00717806"/>
    <w:rsid w:val="00720AD3"/>
    <w:rsid w:val="007275D4"/>
    <w:rsid w:val="0072766F"/>
    <w:rsid w:val="007326A4"/>
    <w:rsid w:val="00747CBE"/>
    <w:rsid w:val="0076178D"/>
    <w:rsid w:val="007703EB"/>
    <w:rsid w:val="00777D5B"/>
    <w:rsid w:val="00782CE5"/>
    <w:rsid w:val="007A4381"/>
    <w:rsid w:val="007B5C69"/>
    <w:rsid w:val="007B7063"/>
    <w:rsid w:val="007C2F2C"/>
    <w:rsid w:val="007D1DD3"/>
    <w:rsid w:val="007F132D"/>
    <w:rsid w:val="007F1E2E"/>
    <w:rsid w:val="007F7D24"/>
    <w:rsid w:val="00812246"/>
    <w:rsid w:val="00827F27"/>
    <w:rsid w:val="0083351E"/>
    <w:rsid w:val="00837302"/>
    <w:rsid w:val="00840BCE"/>
    <w:rsid w:val="00851CED"/>
    <w:rsid w:val="00852E03"/>
    <w:rsid w:val="00854DAF"/>
    <w:rsid w:val="008621FA"/>
    <w:rsid w:val="00874252"/>
    <w:rsid w:val="008757E4"/>
    <w:rsid w:val="008773F1"/>
    <w:rsid w:val="00884665"/>
    <w:rsid w:val="00891A56"/>
    <w:rsid w:val="008A68CB"/>
    <w:rsid w:val="008A703C"/>
    <w:rsid w:val="008B0744"/>
    <w:rsid w:val="008B68BB"/>
    <w:rsid w:val="008C2E43"/>
    <w:rsid w:val="008C4711"/>
    <w:rsid w:val="008D65FF"/>
    <w:rsid w:val="008D7D2E"/>
    <w:rsid w:val="008F01A3"/>
    <w:rsid w:val="008F0790"/>
    <w:rsid w:val="00905E76"/>
    <w:rsid w:val="00914A64"/>
    <w:rsid w:val="00920B83"/>
    <w:rsid w:val="009226E8"/>
    <w:rsid w:val="00926131"/>
    <w:rsid w:val="00942B2D"/>
    <w:rsid w:val="00960C5F"/>
    <w:rsid w:val="00961F68"/>
    <w:rsid w:val="0096777A"/>
    <w:rsid w:val="0097019F"/>
    <w:rsid w:val="00980CAB"/>
    <w:rsid w:val="009818D8"/>
    <w:rsid w:val="0098194B"/>
    <w:rsid w:val="00981981"/>
    <w:rsid w:val="0098262E"/>
    <w:rsid w:val="0098591C"/>
    <w:rsid w:val="0098618F"/>
    <w:rsid w:val="00990355"/>
    <w:rsid w:val="00990E96"/>
    <w:rsid w:val="009A4C14"/>
    <w:rsid w:val="009B2E47"/>
    <w:rsid w:val="009B5909"/>
    <w:rsid w:val="009B59F1"/>
    <w:rsid w:val="009C2006"/>
    <w:rsid w:val="009C287C"/>
    <w:rsid w:val="009C4443"/>
    <w:rsid w:val="009C510A"/>
    <w:rsid w:val="009E33F7"/>
    <w:rsid w:val="009E6ECD"/>
    <w:rsid w:val="009F7D24"/>
    <w:rsid w:val="00A045D4"/>
    <w:rsid w:val="00A053FB"/>
    <w:rsid w:val="00A109F0"/>
    <w:rsid w:val="00A30135"/>
    <w:rsid w:val="00A33D30"/>
    <w:rsid w:val="00A46B94"/>
    <w:rsid w:val="00A501E2"/>
    <w:rsid w:val="00A53FF4"/>
    <w:rsid w:val="00A833BD"/>
    <w:rsid w:val="00A8560D"/>
    <w:rsid w:val="00A86898"/>
    <w:rsid w:val="00A93695"/>
    <w:rsid w:val="00A938F6"/>
    <w:rsid w:val="00A93CD6"/>
    <w:rsid w:val="00A960FE"/>
    <w:rsid w:val="00AA28F1"/>
    <w:rsid w:val="00AA6298"/>
    <w:rsid w:val="00AB7BDA"/>
    <w:rsid w:val="00AC36BA"/>
    <w:rsid w:val="00AC6320"/>
    <w:rsid w:val="00AD3F62"/>
    <w:rsid w:val="00AD711E"/>
    <w:rsid w:val="00AE0C61"/>
    <w:rsid w:val="00AF1C06"/>
    <w:rsid w:val="00B00612"/>
    <w:rsid w:val="00B14A75"/>
    <w:rsid w:val="00B21B09"/>
    <w:rsid w:val="00B35823"/>
    <w:rsid w:val="00B515D7"/>
    <w:rsid w:val="00B556BE"/>
    <w:rsid w:val="00B5708B"/>
    <w:rsid w:val="00B66580"/>
    <w:rsid w:val="00B674DF"/>
    <w:rsid w:val="00B711D5"/>
    <w:rsid w:val="00B81EAE"/>
    <w:rsid w:val="00B84C81"/>
    <w:rsid w:val="00B9265D"/>
    <w:rsid w:val="00B96718"/>
    <w:rsid w:val="00BC1FD9"/>
    <w:rsid w:val="00BC420F"/>
    <w:rsid w:val="00BF6AC4"/>
    <w:rsid w:val="00BF7B56"/>
    <w:rsid w:val="00C130E2"/>
    <w:rsid w:val="00C149C8"/>
    <w:rsid w:val="00C219AB"/>
    <w:rsid w:val="00C23D1F"/>
    <w:rsid w:val="00C24A3C"/>
    <w:rsid w:val="00C30357"/>
    <w:rsid w:val="00C3514E"/>
    <w:rsid w:val="00C40B02"/>
    <w:rsid w:val="00C449DA"/>
    <w:rsid w:val="00C46675"/>
    <w:rsid w:val="00C52637"/>
    <w:rsid w:val="00C63D43"/>
    <w:rsid w:val="00C6547A"/>
    <w:rsid w:val="00C67EEA"/>
    <w:rsid w:val="00C718C5"/>
    <w:rsid w:val="00C728E9"/>
    <w:rsid w:val="00C73C2F"/>
    <w:rsid w:val="00C83870"/>
    <w:rsid w:val="00C8687B"/>
    <w:rsid w:val="00C90361"/>
    <w:rsid w:val="00CA7CFB"/>
    <w:rsid w:val="00CC0BD7"/>
    <w:rsid w:val="00CE3C32"/>
    <w:rsid w:val="00CE594F"/>
    <w:rsid w:val="00CF0D06"/>
    <w:rsid w:val="00D07F3C"/>
    <w:rsid w:val="00D20628"/>
    <w:rsid w:val="00D268EB"/>
    <w:rsid w:val="00D301E8"/>
    <w:rsid w:val="00D34B61"/>
    <w:rsid w:val="00D430AF"/>
    <w:rsid w:val="00D43BEB"/>
    <w:rsid w:val="00D602ED"/>
    <w:rsid w:val="00D636C3"/>
    <w:rsid w:val="00D7043B"/>
    <w:rsid w:val="00D723F5"/>
    <w:rsid w:val="00D76662"/>
    <w:rsid w:val="00D830C1"/>
    <w:rsid w:val="00D90FED"/>
    <w:rsid w:val="00D935B0"/>
    <w:rsid w:val="00D95C4A"/>
    <w:rsid w:val="00D96E28"/>
    <w:rsid w:val="00D96F48"/>
    <w:rsid w:val="00DA040D"/>
    <w:rsid w:val="00DA2281"/>
    <w:rsid w:val="00DA705F"/>
    <w:rsid w:val="00DB6E80"/>
    <w:rsid w:val="00DC392A"/>
    <w:rsid w:val="00DC5CC0"/>
    <w:rsid w:val="00DC7D71"/>
    <w:rsid w:val="00DE66B4"/>
    <w:rsid w:val="00E0609A"/>
    <w:rsid w:val="00E0698D"/>
    <w:rsid w:val="00E1293C"/>
    <w:rsid w:val="00E32383"/>
    <w:rsid w:val="00E34C2F"/>
    <w:rsid w:val="00E36684"/>
    <w:rsid w:val="00E424EE"/>
    <w:rsid w:val="00E465EC"/>
    <w:rsid w:val="00E6404F"/>
    <w:rsid w:val="00E72F52"/>
    <w:rsid w:val="00E7318C"/>
    <w:rsid w:val="00E753C6"/>
    <w:rsid w:val="00E772D5"/>
    <w:rsid w:val="00E77AA5"/>
    <w:rsid w:val="00E8401E"/>
    <w:rsid w:val="00E841F5"/>
    <w:rsid w:val="00E91151"/>
    <w:rsid w:val="00E926E8"/>
    <w:rsid w:val="00E9368B"/>
    <w:rsid w:val="00E93759"/>
    <w:rsid w:val="00E93F6E"/>
    <w:rsid w:val="00E96C76"/>
    <w:rsid w:val="00EA022A"/>
    <w:rsid w:val="00EA07EE"/>
    <w:rsid w:val="00EC1005"/>
    <w:rsid w:val="00EC1B6C"/>
    <w:rsid w:val="00EE0F82"/>
    <w:rsid w:val="00EE1718"/>
    <w:rsid w:val="00EE6777"/>
    <w:rsid w:val="00EE6E9B"/>
    <w:rsid w:val="00EF3190"/>
    <w:rsid w:val="00F06305"/>
    <w:rsid w:val="00F10BCC"/>
    <w:rsid w:val="00F11EC0"/>
    <w:rsid w:val="00F15960"/>
    <w:rsid w:val="00F2348C"/>
    <w:rsid w:val="00F31286"/>
    <w:rsid w:val="00F35D13"/>
    <w:rsid w:val="00F41F2A"/>
    <w:rsid w:val="00F61D92"/>
    <w:rsid w:val="00F627D4"/>
    <w:rsid w:val="00F71B53"/>
    <w:rsid w:val="00F73EA7"/>
    <w:rsid w:val="00F74731"/>
    <w:rsid w:val="00F74F22"/>
    <w:rsid w:val="00F75AB4"/>
    <w:rsid w:val="00F76F58"/>
    <w:rsid w:val="00F7703B"/>
    <w:rsid w:val="00F967E7"/>
    <w:rsid w:val="00FA1743"/>
    <w:rsid w:val="00FA3830"/>
    <w:rsid w:val="00FA69D8"/>
    <w:rsid w:val="00FB218E"/>
    <w:rsid w:val="00FD5B95"/>
    <w:rsid w:val="00FE3BCF"/>
    <w:rsid w:val="00FE3E2C"/>
    <w:rsid w:val="00FF67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5C06867"/>
  <w15:chartTrackingRefBased/>
  <w15:docId w15:val="{3CCE2B33-BB51-4A1C-8DFA-06CCED8A7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66F9A"/>
    <w:rPr>
      <w:color w:val="0563C1" w:themeColor="hyperlink"/>
      <w:u w:val="single"/>
    </w:rPr>
  </w:style>
  <w:style w:type="paragraph" w:styleId="a4">
    <w:name w:val="header"/>
    <w:basedOn w:val="a"/>
    <w:link w:val="a5"/>
    <w:uiPriority w:val="99"/>
    <w:unhideWhenUsed/>
    <w:rsid w:val="000B4DF6"/>
    <w:pPr>
      <w:tabs>
        <w:tab w:val="center" w:pos="4252"/>
        <w:tab w:val="right" w:pos="8504"/>
      </w:tabs>
      <w:snapToGrid w:val="0"/>
    </w:pPr>
  </w:style>
  <w:style w:type="character" w:customStyle="1" w:styleId="a5">
    <w:name w:val="ヘッダー (文字)"/>
    <w:basedOn w:val="a0"/>
    <w:link w:val="a4"/>
    <w:uiPriority w:val="99"/>
    <w:rsid w:val="000B4DF6"/>
  </w:style>
  <w:style w:type="paragraph" w:styleId="a6">
    <w:name w:val="footer"/>
    <w:basedOn w:val="a"/>
    <w:link w:val="a7"/>
    <w:uiPriority w:val="99"/>
    <w:unhideWhenUsed/>
    <w:rsid w:val="000B4DF6"/>
    <w:pPr>
      <w:tabs>
        <w:tab w:val="center" w:pos="4252"/>
        <w:tab w:val="right" w:pos="8504"/>
      </w:tabs>
      <w:snapToGrid w:val="0"/>
    </w:pPr>
  </w:style>
  <w:style w:type="character" w:customStyle="1" w:styleId="a7">
    <w:name w:val="フッター (文字)"/>
    <w:basedOn w:val="a0"/>
    <w:link w:val="a6"/>
    <w:uiPriority w:val="99"/>
    <w:rsid w:val="000B4DF6"/>
  </w:style>
  <w:style w:type="paragraph" w:styleId="a8">
    <w:name w:val="List Paragraph"/>
    <w:basedOn w:val="a"/>
    <w:uiPriority w:val="34"/>
    <w:qFormat/>
    <w:rsid w:val="004A18BA"/>
    <w:pPr>
      <w:ind w:leftChars="400" w:left="840"/>
    </w:pPr>
  </w:style>
  <w:style w:type="paragraph" w:styleId="a9">
    <w:name w:val="Balloon Text"/>
    <w:basedOn w:val="a"/>
    <w:link w:val="aa"/>
    <w:uiPriority w:val="99"/>
    <w:semiHidden/>
    <w:unhideWhenUsed/>
    <w:rsid w:val="00E93F6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93F6E"/>
    <w:rPr>
      <w:rFonts w:asciiTheme="majorHAnsi" w:eastAsiaTheme="majorEastAsia" w:hAnsiTheme="majorHAnsi" w:cstheme="majorBidi"/>
      <w:sz w:val="18"/>
      <w:szCs w:val="18"/>
    </w:rPr>
  </w:style>
  <w:style w:type="character" w:styleId="ab">
    <w:name w:val="annotation reference"/>
    <w:basedOn w:val="a0"/>
    <w:uiPriority w:val="99"/>
    <w:semiHidden/>
    <w:unhideWhenUsed/>
    <w:rsid w:val="00FE3E2C"/>
    <w:rPr>
      <w:sz w:val="18"/>
      <w:szCs w:val="18"/>
    </w:rPr>
  </w:style>
  <w:style w:type="paragraph" w:styleId="ac">
    <w:name w:val="annotation text"/>
    <w:basedOn w:val="a"/>
    <w:link w:val="ad"/>
    <w:uiPriority w:val="99"/>
    <w:semiHidden/>
    <w:unhideWhenUsed/>
    <w:rsid w:val="00FE3E2C"/>
    <w:pPr>
      <w:jc w:val="left"/>
    </w:pPr>
  </w:style>
  <w:style w:type="character" w:customStyle="1" w:styleId="ad">
    <w:name w:val="コメント文字列 (文字)"/>
    <w:basedOn w:val="a0"/>
    <w:link w:val="ac"/>
    <w:uiPriority w:val="99"/>
    <w:semiHidden/>
    <w:rsid w:val="00FE3E2C"/>
  </w:style>
  <w:style w:type="paragraph" w:styleId="ae">
    <w:name w:val="annotation subject"/>
    <w:basedOn w:val="ac"/>
    <w:next w:val="ac"/>
    <w:link w:val="af"/>
    <w:uiPriority w:val="99"/>
    <w:semiHidden/>
    <w:unhideWhenUsed/>
    <w:rsid w:val="00FE3E2C"/>
    <w:rPr>
      <w:b/>
      <w:bCs/>
    </w:rPr>
  </w:style>
  <w:style w:type="character" w:customStyle="1" w:styleId="af">
    <w:name w:val="コメント内容 (文字)"/>
    <w:basedOn w:val="ad"/>
    <w:link w:val="ae"/>
    <w:uiPriority w:val="99"/>
    <w:semiHidden/>
    <w:rsid w:val="00FE3E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205374">
      <w:bodyDiv w:val="1"/>
      <w:marLeft w:val="0"/>
      <w:marRight w:val="0"/>
      <w:marTop w:val="0"/>
      <w:marBottom w:val="0"/>
      <w:divBdr>
        <w:top w:val="none" w:sz="0" w:space="0" w:color="auto"/>
        <w:left w:val="none" w:sz="0" w:space="0" w:color="auto"/>
        <w:bottom w:val="none" w:sz="0" w:space="0" w:color="auto"/>
        <w:right w:val="none" w:sz="0" w:space="0" w:color="auto"/>
      </w:divBdr>
    </w:div>
    <w:div w:id="895241242">
      <w:bodyDiv w:val="1"/>
      <w:marLeft w:val="0"/>
      <w:marRight w:val="0"/>
      <w:marTop w:val="0"/>
      <w:marBottom w:val="0"/>
      <w:divBdr>
        <w:top w:val="none" w:sz="0" w:space="0" w:color="auto"/>
        <w:left w:val="none" w:sz="0" w:space="0" w:color="auto"/>
        <w:bottom w:val="none" w:sz="0" w:space="0" w:color="auto"/>
        <w:right w:val="none" w:sz="0" w:space="0" w:color="auto"/>
      </w:divBdr>
    </w:div>
    <w:div w:id="191458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899D5-970E-4B86-9D5D-7D4A4DDBE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5</Words>
  <Characters>1403</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u</dc:creator>
  <cp:keywords/>
  <dc:description/>
  <cp:lastModifiedBy>taku</cp:lastModifiedBy>
  <cp:revision>3</cp:revision>
  <cp:lastPrinted>2018-12-10T04:33:00Z</cp:lastPrinted>
  <dcterms:created xsi:type="dcterms:W3CDTF">2018-12-12T23:27:00Z</dcterms:created>
  <dcterms:modified xsi:type="dcterms:W3CDTF">2018-12-12T23:28:00Z</dcterms:modified>
</cp:coreProperties>
</file>